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E2E30" w:rsidRDefault="00AC564A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  <w:sz w:val="20"/>
          <w:szCs w:val="20"/>
          <w:u w:val="single"/>
        </w:rPr>
        <w:t>MASTER SEAT PLAN</w:t>
      </w: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</w:p>
    <w:tbl>
      <w:tblPr>
        <w:tblStyle w:val="aff4"/>
        <w:bidiVisual/>
        <w:tblW w:w="101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823"/>
        <w:gridCol w:w="2491"/>
        <w:gridCol w:w="2865"/>
        <w:gridCol w:w="1995"/>
      </w:tblGrid>
      <w:tr w:rsidR="00FE2E30">
        <w:trPr>
          <w:trHeight w:val="300"/>
          <w:jc w:val="center"/>
        </w:trPr>
        <w:tc>
          <w:tcPr>
            <w:tcW w:w="10174" w:type="dxa"/>
            <w:gridSpan w:val="4"/>
            <w:shd w:val="clear" w:color="auto" w:fill="F2F2F2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 (</w:t>
            </w:r>
            <w:proofErr w:type="spellStart"/>
            <w:r>
              <w:rPr>
                <w:b/>
                <w:sz w:val="22"/>
                <w:szCs w:val="22"/>
              </w:rPr>
              <w:t>C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300"/>
          <w:jc w:val="center"/>
        </w:trPr>
        <w:tc>
          <w:tcPr>
            <w:tcW w:w="2823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1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65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95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56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201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ineering Material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2491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  <w:tc>
          <w:tcPr>
            <w:tcW w:w="2865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201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gineering Material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1995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</w:tr>
      <w:tr w:rsidR="00FE2E30">
        <w:trPr>
          <w:trHeight w:val="44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1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65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AC564A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5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823"/>
        <w:gridCol w:w="2491"/>
        <w:gridCol w:w="2644"/>
        <w:gridCol w:w="2211"/>
      </w:tblGrid>
      <w:tr w:rsidR="00FE2E30">
        <w:trPr>
          <w:trHeight w:val="200"/>
          <w:jc w:val="center"/>
        </w:trPr>
        <w:tc>
          <w:tcPr>
            <w:tcW w:w="10169" w:type="dxa"/>
            <w:gridSpan w:val="4"/>
            <w:shd w:val="clear" w:color="auto" w:fill="F2F2F2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5 (</w:t>
            </w:r>
            <w:proofErr w:type="spellStart"/>
            <w:r>
              <w:rPr>
                <w:b/>
                <w:sz w:val="22"/>
                <w:szCs w:val="22"/>
              </w:rPr>
              <w:t>C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200"/>
          <w:jc w:val="center"/>
        </w:trPr>
        <w:tc>
          <w:tcPr>
            <w:tcW w:w="2823" w:type="dxa"/>
            <w:shd w:val="clear" w:color="auto" w:fill="E6E6E6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1" w:type="dxa"/>
            <w:shd w:val="clear" w:color="auto" w:fill="E6E6E6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644" w:type="dxa"/>
            <w:shd w:val="clear" w:color="auto" w:fill="E6E6E6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211" w:type="dxa"/>
            <w:shd w:val="clear" w:color="auto" w:fill="E6E6E6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600"/>
          <w:jc w:val="center"/>
        </w:trPr>
        <w:tc>
          <w:tcPr>
            <w:tcW w:w="2823" w:type="dxa"/>
          </w:tcPr>
          <w:p w:rsidR="00FE2E30" w:rsidRDefault="00AC564A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01</w:t>
            </w:r>
          </w:p>
          <w:p w:rsidR="00FE2E30" w:rsidRDefault="00AC564A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truction Project Management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nM</w:t>
            </w:r>
            <w:proofErr w:type="spellEnd"/>
          </w:p>
        </w:tc>
        <w:tc>
          <w:tcPr>
            <w:tcW w:w="2491" w:type="dxa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  <w:tc>
          <w:tcPr>
            <w:tcW w:w="2644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01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truction Project Management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nM</w:t>
            </w:r>
            <w:proofErr w:type="spellEnd"/>
          </w:p>
        </w:tc>
        <w:tc>
          <w:tcPr>
            <w:tcW w:w="2211" w:type="dxa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</w:tr>
      <w:tr w:rsidR="00FE2E30">
        <w:trPr>
          <w:trHeight w:val="320"/>
          <w:jc w:val="center"/>
        </w:trPr>
        <w:tc>
          <w:tcPr>
            <w:tcW w:w="2823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1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644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211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AC564A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6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823"/>
        <w:gridCol w:w="2493"/>
        <w:gridCol w:w="2876"/>
        <w:gridCol w:w="1977"/>
      </w:tblGrid>
      <w:tr w:rsidR="00FE2E30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6 (</w:t>
            </w:r>
            <w:proofErr w:type="spellStart"/>
            <w:r>
              <w:rPr>
                <w:b/>
                <w:sz w:val="22"/>
                <w:szCs w:val="22"/>
              </w:rPr>
              <w:t>C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160"/>
          <w:jc w:val="center"/>
        </w:trPr>
        <w:tc>
          <w:tcPr>
            <w:tcW w:w="2823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3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7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44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4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estressed</w:t>
            </w:r>
            <w:proofErr w:type="spellEnd"/>
            <w:r>
              <w:rPr>
                <w:sz w:val="22"/>
                <w:szCs w:val="22"/>
              </w:rPr>
              <w:t xml:space="preserve"> Concret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2493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  <w:tc>
          <w:tcPr>
            <w:tcW w:w="2876" w:type="dxa"/>
            <w:vAlign w:val="center"/>
          </w:tcPr>
          <w:p w:rsidR="00FE2E30" w:rsidRDefault="00AC564A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01</w:t>
            </w:r>
          </w:p>
          <w:p w:rsidR="00FE2E30" w:rsidRDefault="00AC564A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truction Project Management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nM</w:t>
            </w:r>
            <w:proofErr w:type="spellEnd"/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4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estressed</w:t>
            </w:r>
            <w:proofErr w:type="spellEnd"/>
            <w:r>
              <w:rPr>
                <w:sz w:val="22"/>
                <w:szCs w:val="22"/>
              </w:rPr>
              <w:t xml:space="preserve"> Concret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1977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</w:tr>
      <w:tr w:rsidR="00FE2E30">
        <w:trPr>
          <w:trHeight w:val="24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+3</w:t>
            </w:r>
          </w:p>
        </w:tc>
        <w:tc>
          <w:tcPr>
            <w:tcW w:w="1977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AC564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f7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823"/>
        <w:gridCol w:w="2493"/>
        <w:gridCol w:w="2876"/>
        <w:gridCol w:w="1977"/>
      </w:tblGrid>
      <w:tr w:rsidR="00FE2E30">
        <w:trPr>
          <w:trHeight w:val="24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7 (</w:t>
            </w:r>
            <w:proofErr w:type="spellStart"/>
            <w:r>
              <w:rPr>
                <w:b/>
                <w:sz w:val="22"/>
                <w:szCs w:val="22"/>
              </w:rPr>
              <w:t>C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240"/>
          <w:jc w:val="center"/>
        </w:trPr>
        <w:tc>
          <w:tcPr>
            <w:tcW w:w="2823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493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876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977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70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4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estressed</w:t>
            </w:r>
            <w:proofErr w:type="spellEnd"/>
            <w:r>
              <w:rPr>
                <w:sz w:val="22"/>
                <w:szCs w:val="22"/>
              </w:rPr>
              <w:t xml:space="preserve"> Concret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2493" w:type="dxa"/>
            <w:vAlign w:val="center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</w:p>
        </w:tc>
        <w:tc>
          <w:tcPr>
            <w:tcW w:w="2876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4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estressed</w:t>
            </w:r>
            <w:proofErr w:type="spellEnd"/>
            <w:r>
              <w:rPr>
                <w:sz w:val="22"/>
                <w:szCs w:val="22"/>
              </w:rPr>
              <w:t xml:space="preserve"> Concret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1977" w:type="dxa"/>
            <w:vAlign w:val="center"/>
          </w:tcPr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</w:t>
            </w:r>
          </w:p>
          <w:p w:rsidR="00FE2E30" w:rsidRDefault="00AC56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teel Structur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</w:tr>
      <w:tr w:rsidR="00FE2E30">
        <w:trPr>
          <w:trHeight w:val="320"/>
          <w:jc w:val="center"/>
        </w:trPr>
        <w:tc>
          <w:tcPr>
            <w:tcW w:w="282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93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876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77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AC564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br/>
      </w:r>
    </w:p>
    <w:tbl>
      <w:tblPr>
        <w:tblStyle w:val="aff9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04"/>
        <w:gridCol w:w="2711"/>
        <w:gridCol w:w="2430"/>
        <w:gridCol w:w="2424"/>
      </w:tblGrid>
      <w:tr w:rsidR="00FE2E30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OOM # 605 </w:t>
            </w: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EE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42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46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bile Cellular Communication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</w:t>
            </w:r>
          </w:p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711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467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bile Cellular Communication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</w:tr>
      <w:tr w:rsidR="00FE2E30">
        <w:trPr>
          <w:trHeight w:val="38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fa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04"/>
        <w:gridCol w:w="2711"/>
        <w:gridCol w:w="2430"/>
        <w:gridCol w:w="2424"/>
      </w:tblGrid>
      <w:tr w:rsidR="00FE2E30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OOM # 606 </w:t>
            </w: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EE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42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46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bile Cellular Communication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</w:t>
            </w:r>
          </w:p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711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46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bile Cellular Communication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</w:t>
            </w:r>
          </w:p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42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</w:tr>
      <w:tr w:rsidR="00FE2E30">
        <w:trPr>
          <w:trHeight w:val="38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fb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04"/>
        <w:gridCol w:w="2711"/>
        <w:gridCol w:w="2430"/>
        <w:gridCol w:w="2424"/>
      </w:tblGrid>
      <w:tr w:rsidR="00FE2E30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OOM # 607 </w:t>
            </w: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EE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42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121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ectrical Circuits II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BR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121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ectrical Circuits II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BR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17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ol System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+MIK</w:t>
            </w:r>
          </w:p>
        </w:tc>
      </w:tr>
      <w:tr w:rsidR="00FE2E30">
        <w:trPr>
          <w:trHeight w:val="38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3B1DC3" w:rsidRDefault="003B1DC3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fc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04"/>
        <w:gridCol w:w="2711"/>
        <w:gridCol w:w="2430"/>
        <w:gridCol w:w="2424"/>
      </w:tblGrid>
      <w:tr w:rsidR="00FE2E30">
        <w:trPr>
          <w:trHeight w:val="16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OOM # 608 </w:t>
            </w: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EEE_Eve</w:t>
            </w:r>
            <w:proofErr w:type="spellEnd"/>
            <w:r>
              <w:rPr>
                <w:b/>
                <w:sz w:val="22"/>
                <w:szCs w:val="22"/>
              </w:rPr>
              <w:t>)</w:t>
            </w:r>
          </w:p>
        </w:tc>
      </w:tr>
      <w:tr w:rsidR="00FE2E30">
        <w:trPr>
          <w:trHeight w:val="160"/>
          <w:jc w:val="center"/>
        </w:trPr>
        <w:tc>
          <w:tcPr>
            <w:tcW w:w="260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711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430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424" w:type="dxa"/>
            <w:shd w:val="clear" w:color="auto" w:fill="E6E6E6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FE2E30">
        <w:trPr>
          <w:trHeight w:val="42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121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ectrical Circuits II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BR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35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ower Electronics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IU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121</w:t>
            </w:r>
          </w:p>
          <w:p w:rsidR="00FE2E30" w:rsidRDefault="00AC564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ectrical Circuits II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BR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335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ower Electronics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IU</w:t>
            </w:r>
          </w:p>
        </w:tc>
      </w:tr>
      <w:tr w:rsidR="00FE2E30">
        <w:trPr>
          <w:trHeight w:val="380"/>
          <w:jc w:val="center"/>
        </w:trPr>
        <w:tc>
          <w:tcPr>
            <w:tcW w:w="260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2711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2430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424" w:type="dxa"/>
            <w:vAlign w:val="center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bookmarkStart w:id="1" w:name="_heading=h.30j0zll" w:colFirst="0" w:colLast="0"/>
      <w:bookmarkEnd w:id="1"/>
    </w:p>
    <w:p w:rsidR="00FE2E30" w:rsidRDefault="00FE2E30">
      <w:pPr>
        <w:rPr>
          <w:sz w:val="22"/>
          <w:szCs w:val="22"/>
        </w:rPr>
      </w:pPr>
    </w:p>
    <w:p w:rsidR="00FE2E30" w:rsidRDefault="00AC564A">
      <w:pPr>
        <w:rPr>
          <w:sz w:val="28"/>
          <w:szCs w:val="28"/>
        </w:rPr>
      </w:pPr>
      <w:r>
        <w:rPr>
          <w:b/>
          <w:sz w:val="28"/>
          <w:szCs w:val="28"/>
        </w:rPr>
        <w:t>Summary:</w:t>
      </w:r>
    </w:p>
    <w:tbl>
      <w:tblPr>
        <w:tblStyle w:val="afff2"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74"/>
        <w:gridCol w:w="3491"/>
        <w:gridCol w:w="1143"/>
        <w:gridCol w:w="1291"/>
        <w:gridCol w:w="3470"/>
      </w:tblGrid>
      <w:tr w:rsidR="003B1DC3" w:rsidTr="00A013C9">
        <w:trPr>
          <w:trHeight w:val="52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t.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Code and Nam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Teacher Initial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 of Students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ed Rooms</w:t>
            </w:r>
          </w:p>
        </w:tc>
      </w:tr>
      <w:tr w:rsidR="003B1DC3" w:rsidTr="00A013C9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5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Design of Steel Structur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Z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1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4(20), 805(20), 806(20), 807(10)</w:t>
            </w:r>
          </w:p>
        </w:tc>
      </w:tr>
      <w:tr w:rsidR="003B1DC3" w:rsidTr="00A013C9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201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Engineering Materials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4</w:t>
            </w:r>
          </w:p>
        </w:tc>
      </w:tr>
      <w:tr w:rsidR="003B1DC3" w:rsidTr="00A013C9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01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Construction Project Management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nM</w:t>
            </w:r>
            <w:proofErr w:type="spellEnd"/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5(20), 806(2)</w:t>
            </w:r>
          </w:p>
        </w:tc>
      </w:tr>
      <w:tr w:rsidR="003B1DC3" w:rsidTr="00A013C9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14-</w:t>
            </w:r>
            <w:r>
              <w:t xml:space="preserve"> </w:t>
            </w:r>
            <w:proofErr w:type="spellStart"/>
            <w:r w:rsidRPr="0075524D">
              <w:rPr>
                <w:sz w:val="22"/>
                <w:szCs w:val="22"/>
              </w:rPr>
              <w:t>Prestressed</w:t>
            </w:r>
            <w:proofErr w:type="spellEnd"/>
            <w:r w:rsidRPr="0075524D">
              <w:rPr>
                <w:sz w:val="22"/>
                <w:szCs w:val="22"/>
              </w:rPr>
              <w:t xml:space="preserve"> Concret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7(20), 806(13)</w:t>
            </w:r>
          </w:p>
        </w:tc>
      </w:tr>
      <w:tr w:rsidR="003B1DC3" w:rsidTr="00A013C9">
        <w:trPr>
          <w:trHeight w:val="44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4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Elements of Machine Dynamics &amp; Design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D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12</w:t>
            </w:r>
          </w:p>
        </w:tc>
      </w:tr>
      <w:tr w:rsidR="003B1DC3" w:rsidTr="00A013C9">
        <w:trPr>
          <w:trHeight w:val="420"/>
          <w:jc w:val="center"/>
        </w:trPr>
        <w:tc>
          <w:tcPr>
            <w:tcW w:w="7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</w:p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467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Mobile Cellular Communication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5, 606</w:t>
            </w:r>
          </w:p>
        </w:tc>
      </w:tr>
      <w:tr w:rsidR="003B1DC3" w:rsidTr="00A013C9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5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Power Electronics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U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07(10), 608(5)</w:t>
            </w:r>
          </w:p>
        </w:tc>
      </w:tr>
      <w:tr w:rsidR="003B1DC3" w:rsidTr="00A013C9">
        <w:trPr>
          <w:trHeight w:val="40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17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Control Systems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+MIK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5, 606, 607</w:t>
            </w:r>
          </w:p>
        </w:tc>
      </w:tr>
      <w:tr w:rsidR="003B1DC3" w:rsidTr="00A013C9">
        <w:trPr>
          <w:trHeight w:val="40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121-</w:t>
            </w:r>
            <w:r>
              <w:t xml:space="preserve"> </w:t>
            </w:r>
            <w:r w:rsidRPr="0075524D">
              <w:rPr>
                <w:sz w:val="22"/>
                <w:szCs w:val="22"/>
              </w:rPr>
              <w:t>Electrical Circuits II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BR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7(20), 608(15)</w:t>
            </w:r>
          </w:p>
        </w:tc>
      </w:tr>
      <w:tr w:rsidR="003B1DC3" w:rsidTr="00A013C9">
        <w:trPr>
          <w:trHeight w:val="40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B1DC3" w:rsidRDefault="003B1DC3" w:rsidP="00A013C9">
            <w:pPr>
              <w:rPr>
                <w:sz w:val="22"/>
                <w:szCs w:val="22"/>
              </w:rPr>
            </w:pPr>
          </w:p>
        </w:tc>
      </w:tr>
      <w:tr w:rsidR="003B1DC3" w:rsidTr="00A013C9">
        <w:trPr>
          <w:trHeight w:val="300"/>
          <w:jc w:val="center"/>
        </w:trPr>
        <w:tc>
          <w:tcPr>
            <w:tcW w:w="540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Total Students: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0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. of Required Rooms:  8</w:t>
            </w:r>
          </w:p>
          <w:p w:rsidR="003B1DC3" w:rsidRDefault="003B1DC3" w:rsidP="00A013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Invigilators:  </w:t>
            </w:r>
          </w:p>
        </w:tc>
      </w:tr>
    </w:tbl>
    <w:p w:rsidR="00FE2E30" w:rsidRDefault="00FE2E30">
      <w:pPr>
        <w:rPr>
          <w:sz w:val="22"/>
          <w:szCs w:val="22"/>
        </w:rPr>
      </w:pPr>
    </w:p>
    <w:p w:rsidR="003B1DC3" w:rsidRDefault="003B1DC3">
      <w:pPr>
        <w:rPr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3"/>
        <w:tblW w:w="10179" w:type="dxa"/>
        <w:tblLayout w:type="fixed"/>
        <w:tblLook w:val="0400"/>
      </w:tblPr>
      <w:tblGrid>
        <w:gridCol w:w="4410"/>
        <w:gridCol w:w="360"/>
        <w:gridCol w:w="796"/>
        <w:gridCol w:w="466"/>
        <w:gridCol w:w="4147"/>
      </w:tblGrid>
      <w:tr w:rsidR="00FE2E30">
        <w:trPr>
          <w:trHeight w:val="407"/>
        </w:trPr>
        <w:tc>
          <w:tcPr>
            <w:tcW w:w="4410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360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</w:p>
        </w:tc>
      </w:tr>
      <w:tr w:rsidR="00FE2E30">
        <w:trPr>
          <w:trHeight w:val="840"/>
        </w:trPr>
        <w:tc>
          <w:tcPr>
            <w:tcW w:w="4410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:</w:t>
            </w:r>
            <w:r w:rsidR="003B1DC3">
              <w:rPr>
                <w:b/>
                <w:sz w:val="22"/>
                <w:szCs w:val="22"/>
              </w:rPr>
              <w:t xml:space="preserve"> Md. </w:t>
            </w:r>
            <w:proofErr w:type="spellStart"/>
            <w:r w:rsidR="003B1DC3">
              <w:rPr>
                <w:b/>
                <w:sz w:val="22"/>
                <w:szCs w:val="22"/>
              </w:rPr>
              <w:t>Mashud</w:t>
            </w:r>
            <w:proofErr w:type="spellEnd"/>
            <w:r w:rsidR="003B1DC3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3B1DC3">
              <w:rPr>
                <w:b/>
                <w:sz w:val="22"/>
                <w:szCs w:val="22"/>
              </w:rPr>
              <w:t>Raihan</w:t>
            </w:r>
            <w:proofErr w:type="spellEnd"/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0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:rsidR="00FE2E30" w:rsidRDefault="00FE2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hman</w:t>
            </w:r>
            <w:proofErr w:type="spellEnd"/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man, Exam Committee</w:t>
            </w:r>
          </w:p>
          <w:p w:rsidR="00FE2E30" w:rsidRDefault="00AC56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</w:tr>
    </w:tbl>
    <w:p w:rsidR="00FE2E30" w:rsidRDefault="00FE2E3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sectPr w:rsidR="00FE2E30" w:rsidSect="00FE2E30">
      <w:headerReference w:type="default" r:id="rId7"/>
      <w:footerReference w:type="default" r:id="rId8"/>
      <w:pgSz w:w="11907" w:h="16839"/>
      <w:pgMar w:top="1152" w:right="864" w:bottom="1152" w:left="864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564A" w:rsidRDefault="00AC564A" w:rsidP="00FE2E30">
      <w:r>
        <w:separator/>
      </w:r>
    </w:p>
  </w:endnote>
  <w:endnote w:type="continuationSeparator" w:id="0">
    <w:p w:rsidR="00AC564A" w:rsidRDefault="00AC564A" w:rsidP="00FE2E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2E30" w:rsidRDefault="00FE2E30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p w:rsidR="00FE2E30" w:rsidRDefault="00FE2E30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564A" w:rsidRDefault="00AC564A" w:rsidP="00FE2E30">
      <w:r>
        <w:separator/>
      </w:r>
    </w:p>
  </w:footnote>
  <w:footnote w:type="continuationSeparator" w:id="0">
    <w:p w:rsidR="00AC564A" w:rsidRDefault="00AC564A" w:rsidP="00FE2E3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2E30" w:rsidRDefault="00AC56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proofErr w:type="spellStart"/>
    <w:r>
      <w:rPr>
        <w:b/>
        <w:sz w:val="32"/>
        <w:szCs w:val="32"/>
      </w:rPr>
      <w:t>Mid term</w:t>
    </w:r>
    <w:proofErr w:type="spellEnd"/>
    <w:r>
      <w:rPr>
        <w:b/>
        <w:sz w:val="32"/>
        <w:szCs w:val="32"/>
      </w:rPr>
      <w:t xml:space="preserve"> Exam, Faculty of Engineering, </w:t>
    </w:r>
    <w:r>
      <w:rPr>
        <w:b/>
        <w:sz w:val="32"/>
        <w:szCs w:val="32"/>
      </w:rPr>
      <w:t>Spring</w:t>
    </w:r>
    <w:r>
      <w:rPr>
        <w:b/>
        <w:sz w:val="32"/>
        <w:szCs w:val="32"/>
      </w:rPr>
      <w:t>– 20</w:t>
    </w:r>
    <w:r>
      <w:rPr>
        <w:b/>
        <w:sz w:val="32"/>
        <w:szCs w:val="32"/>
      </w:rPr>
      <w:t>22</w:t>
    </w:r>
  </w:p>
  <w:p w:rsidR="00FE2E30" w:rsidRDefault="00AC56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sz w:val="28"/>
        <w:szCs w:val="28"/>
      </w:rPr>
    </w:pPr>
    <w:r>
      <w:rPr>
        <w:b/>
        <w:sz w:val="32"/>
        <w:szCs w:val="32"/>
      </w:rPr>
      <w:t>Date: 0</w:t>
    </w:r>
    <w:r>
      <w:rPr>
        <w:b/>
        <w:sz w:val="32"/>
        <w:szCs w:val="32"/>
      </w:rPr>
      <w:t>5</w:t>
    </w:r>
    <w:r>
      <w:rPr>
        <w:b/>
        <w:sz w:val="32"/>
        <w:szCs w:val="32"/>
      </w:rPr>
      <w:t>/0</w:t>
    </w:r>
    <w:r>
      <w:rPr>
        <w:b/>
        <w:sz w:val="32"/>
        <w:szCs w:val="32"/>
      </w:rPr>
      <w:t>3</w:t>
    </w:r>
    <w:r>
      <w:rPr>
        <w:b/>
        <w:sz w:val="32"/>
        <w:szCs w:val="32"/>
      </w:rPr>
      <w:t>/20</w:t>
    </w:r>
    <w:r>
      <w:rPr>
        <w:b/>
        <w:sz w:val="32"/>
        <w:szCs w:val="32"/>
      </w:rPr>
      <w:t>22</w:t>
    </w:r>
    <w:r>
      <w:rPr>
        <w:b/>
        <w:sz w:val="32"/>
        <w:szCs w:val="32"/>
      </w:rPr>
      <w:t xml:space="preserve">         Slot:  </w:t>
    </w:r>
    <w:proofErr w:type="gramStart"/>
    <w:r>
      <w:rPr>
        <w:b/>
        <w:sz w:val="32"/>
        <w:szCs w:val="32"/>
      </w:rPr>
      <w:t>D(</w:t>
    </w:r>
    <w:proofErr w:type="gramEnd"/>
    <w:r>
      <w:rPr>
        <w:b/>
        <w:sz w:val="32"/>
        <w:szCs w:val="32"/>
      </w:rPr>
      <w:t xml:space="preserve"> 6:30-8:00PM  )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3tzQwMTWwNDU2MrFU0lEKTi0uzszPAykwrAUAhMwvaSwAAAA="/>
  </w:docVars>
  <w:rsids>
    <w:rsidRoot w:val="00FE2E30"/>
    <w:rsid w:val="003B1DC3"/>
    <w:rsid w:val="00AC564A"/>
    <w:rsid w:val="00FE2E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E30"/>
    <w:rPr>
      <w:color w:val="000000"/>
    </w:rPr>
  </w:style>
  <w:style w:type="paragraph" w:styleId="Heading1">
    <w:name w:val="heading 1"/>
    <w:basedOn w:val="Normal1"/>
    <w:next w:val="Normal1"/>
    <w:rsid w:val="00823B13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823B13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823B13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823B13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823B13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823B1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FE2E30"/>
  </w:style>
  <w:style w:type="paragraph" w:styleId="Title">
    <w:name w:val="Title"/>
    <w:basedOn w:val="Normal1"/>
    <w:next w:val="Normal1"/>
    <w:rsid w:val="00823B1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customStyle="1" w:styleId="normal2">
    <w:name w:val="normal"/>
    <w:rsid w:val="00FE2E30"/>
  </w:style>
  <w:style w:type="paragraph" w:customStyle="1" w:styleId="Normal1">
    <w:name w:val="Normal1"/>
    <w:rsid w:val="00823B13"/>
    <w:rPr>
      <w:color w:val="000000"/>
    </w:rPr>
  </w:style>
  <w:style w:type="paragraph" w:styleId="Subtitle">
    <w:name w:val="Subtitle"/>
    <w:basedOn w:val="Normal"/>
    <w:next w:val="Normal"/>
    <w:rsid w:val="00FE2E30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5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6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7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8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9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a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b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c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d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e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0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1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2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3">
    <w:basedOn w:val="TableNormal"/>
    <w:rsid w:val="00823B13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535"/>
  </w:style>
  <w:style w:type="paragraph" w:styleId="Footer">
    <w:name w:val="footer"/>
    <w:basedOn w:val="Normal"/>
    <w:link w:val="Foot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535"/>
  </w:style>
  <w:style w:type="paragraph" w:customStyle="1" w:styleId="Default">
    <w:name w:val="Default"/>
    <w:rsid w:val="002C4535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customStyle="1" w:styleId="af4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FE2E3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lieA+kFqDh3EXMPbi85d8DC6fg==">AMUW2mVW+qC+Id0dfYXTdHK7Orwi+FqhuVwJ97QMXgsrvDg/Tecgk1G8wl+E1n83EQaJuXQeorwvzZlwMutRgQyzWj0aAKHh1S92dK1S9WLmol3cGkVYK014Nd61L0yyXL46vDmTTtm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0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2</cp:revision>
  <dcterms:created xsi:type="dcterms:W3CDTF">2020-02-26T10:45:00Z</dcterms:created>
  <dcterms:modified xsi:type="dcterms:W3CDTF">2022-03-03T11:05:00Z</dcterms:modified>
</cp:coreProperties>
</file>